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Spain</w:t>
      </w:r>
      <w:r>
        <w:t xml:space="preserve"> </w:t>
      </w:r>
      <w:r>
        <w:t xml:space="preserve">Barcelona</w:t>
      </w:r>
    </w:p>
    <w:bookmarkStart w:id="26" w:name="Xed9447c286e66ac5b015040f890f968f747de5b"/>
    <w:p>
      <w:pPr>
        <w:pStyle w:val="Heading1"/>
      </w:pPr>
      <w:r>
        <w:t xml:space="preserve">Cover Letter for Musician Position in Spain Barcelona</w:t>
      </w:r>
    </w:p>
    <w:p>
      <w:pPr>
        <w:pStyle w:val="FirstParagraph"/>
      </w:pPr>
      <w:r>
        <w:t xml:space="preserve">Dear [Hiring Manager's Name],</w:t>
      </w:r>
    </w:p>
    <w:p>
      <w:pPr>
        <w:pStyle w:val="BodyText"/>
      </w:pPr>
      <w:r>
        <w:t xml:space="preserve">I am writing to express my enthusiastic interest in the musician position at your esteemed organization in Spain Barcelona. As a dedicated and passionate musician with over [X years] of experience, I am eager to contribute my artistic talents and cultural perspective to the vibrant musical landscape of this iconic city. My journey as a musician has been deeply influenced by the rich traditions of Spanish music, and I am particularly inspired by the dynamic fusion of genres that define Barcelona's creative scene. This opportunity aligns perfectly with my career aspirations, and I am excited about the possibility of bringing my skills to your team.</w:t>
      </w:r>
    </w:p>
    <w:bookmarkStart w:id="20" w:name="about-me-a-musicians-journey"/>
    <w:p>
      <w:pPr>
        <w:pStyle w:val="Heading2"/>
      </w:pPr>
      <w:r>
        <w:t xml:space="preserve">About Me: A Musician's Journey</w:t>
      </w:r>
    </w:p>
    <w:p>
      <w:pPr>
        <w:pStyle w:val="FirstParagraph"/>
      </w:pPr>
      <w:r>
        <w:t xml:space="preserve">From a young age, I have been captivated by the power of music to connect people and transcend boundaries. My formal training in [specific musical discipline, e.g., classical guitar, jazz composition] has equipped me with a strong technical foundation, while my experiences performing in diverse settings—from intimate acoustic venues to large-scale festivals—have honed my ability to adapt and innovate. As a musician, I am not only committed to mastering my craft but also to creating meaningful artistic expressions that resonate with audiences.</w:t>
      </w:r>
    </w:p>
    <w:p>
      <w:pPr>
        <w:pStyle w:val="BodyText"/>
      </w:pPr>
      <w:r>
        <w:t xml:space="preserve">What sets me apart is my deep appreciation for the cultural nuances of music in Spain. Having studied Spanish folklore and flamenco traditions, I have developed a unique ability to blend traditional elements with contemporary styles. This has allowed me to collaborate with artists from various backgrounds and contribute to projects that celebrate both heritage and modernity. For instance, during my time in [previous location or project], I organized a series of workshops that introduced local communities to the rhythms of Spanish guitar, fostering a sense of cultural exchange and artistic growth.</w:t>
      </w:r>
    </w:p>
    <w:bookmarkEnd w:id="20"/>
    <w:bookmarkStart w:id="21" w:name="Xc9797533407b8f629ef50ae59379634504af87c"/>
    <w:p>
      <w:pPr>
        <w:pStyle w:val="Heading2"/>
      </w:pPr>
      <w:r>
        <w:t xml:space="preserve">Why Spain Barcelona? A Perfect Match for My Passion</w:t>
      </w:r>
    </w:p>
    <w:p>
      <w:pPr>
        <w:pStyle w:val="FirstParagraph"/>
      </w:pPr>
      <w:r>
        <w:t xml:space="preserve">Barcelona is more than just a destination; it is a living symphony of creativity, history, and innovation. The city’s iconic landmarks, such as the Sagrada Família and Park Güell, are not only architectural marvels but also sources of inspiration for artists. As a musician, I am drawn to the energy of Barcelona’s streets, where street performers and local bands contribute to a thriving artistic ecosystem. The opportunity to be part of this environment is both thrilling and deeply personal.</w:t>
      </w:r>
    </w:p>
    <w:p>
      <w:pPr>
        <w:pStyle w:val="BodyText"/>
      </w:pPr>
      <w:r>
        <w:t xml:space="preserve">Moreover, my time spent in Spain has allowed me to immerse myself in the local music scene. I have attended countless concerts at renowned venues like the L'Auditori and La Pedrera, where I witnessed the seamless integration of classical, folk, and experimental genres. This exposure has reinforced my belief that Barcelona is a hub for musical experimentation and collaboration. I am particularly interested in contributing to projects that highlight the city’s multicultural identity, such as cross-genre collaborations or community-based music initiatives.</w:t>
      </w:r>
    </w:p>
    <w:bookmarkEnd w:id="21"/>
    <w:bookmarkStart w:id="22" w:name="Xb5b72baab92e1501f35727b5addda5306415340"/>
    <w:p>
      <w:pPr>
        <w:pStyle w:val="Heading2"/>
      </w:pPr>
      <w:r>
        <w:t xml:space="preserve">Skills and Achievements: A Musician's Toolkit</w:t>
      </w:r>
    </w:p>
    <w:p>
      <w:pPr>
        <w:pStyle w:val="FirstParagraph"/>
      </w:pPr>
      <w:r>
        <w:t xml:space="preserve">As a musician, I have cultivated a diverse skill set that includes [list specific skills: e.g., instrumental proficiency, songwriting, sound engineering, live performance]. My ability to compose and arrange music has been recognized through [mention awards or recognitions, if applicable], and I take pride in my adaptability to different musical styles. Whether it’s composing an original piece for a film score or improvising during a live set, I approach every project with creativity and precision.</w:t>
      </w:r>
    </w:p>
    <w:p>
      <w:pPr>
        <w:pStyle w:val="BodyText"/>
      </w:pPr>
      <w:r>
        <w:t xml:space="preserve">In addition to my technical abilities, I possess strong collaborative skills. Music is inherently a team effort, and I have worked successfully with fellow artists, producers, and directors to bring their visions to life. For example, during [specific project or event], I collaborated with a group of musicians from across Europe to create a fusion performance that blended Spanish flamenco with electronic music—a project that received widespread acclaim at the Barcelona International Music Festival.</w:t>
      </w:r>
    </w:p>
    <w:bookmarkEnd w:id="22"/>
    <w:bookmarkStart w:id="23" w:name="X2487c9695bb3af780efe7844291fdc53be4d43c"/>
    <w:p>
      <w:pPr>
        <w:pStyle w:val="Heading2"/>
      </w:pPr>
      <w:r>
        <w:t xml:space="preserve">Commitment to Cultural Exchange and Community</w:t>
      </w:r>
    </w:p>
    <w:p>
      <w:pPr>
        <w:pStyle w:val="FirstParagraph"/>
      </w:pPr>
      <w:r>
        <w:t xml:space="preserve">I am deeply committed to using music as a tool for cultural exchange and community engagement. In Barcelona, I aim to participate in initiatives that promote inclusivity and diversity in the arts. This could involve mentoring young musicians, organizing workshops for underserved communities, or collaborating with local organizations to host events that celebrate Spain’s musical heritage. I believe that music has the power to bridge divides and create a sense of unity, and I am eager to contribute to this mission.</w:t>
      </w:r>
    </w:p>
    <w:p>
      <w:pPr>
        <w:pStyle w:val="BodyText"/>
      </w:pPr>
      <w:r>
        <w:t xml:space="preserve">My fluency in [languages, e.g., Spanish, English] further enhances my ability to connect with audiences and collaborators in Barcelona. This linguistic versatility allows me to engage with both local residents and international visitors, ensuring that my work resonates across cultural boundaries. Additionally, I have experience working in multilingual settings, which has sharpened my communication skills and adaptability.</w:t>
      </w:r>
    </w:p>
    <w:bookmarkEnd w:id="23"/>
    <w:bookmarkStart w:id="24" w:name="X9c27d288a56fcf172f9592f4c798bce0dcd6388"/>
    <w:p>
      <w:pPr>
        <w:pStyle w:val="Heading2"/>
      </w:pPr>
      <w:r>
        <w:t xml:space="preserve">Why You Should Hire Me: A Vision for the Future</w:t>
      </w:r>
    </w:p>
    <w:p>
      <w:pPr>
        <w:pStyle w:val="FirstParagraph"/>
      </w:pPr>
      <w:r>
        <w:t xml:space="preserve">What I bring to your organization is not only a wealth of musical expertise but also a fresh perspective rooted in global experiences. My background as an artist who has performed in diverse environments—from small cafes to international festivals—has given me the ability to thrive under pressure and deliver high-quality results. I am particularly drawn to the opportunity of working with your team because I admire your commitment to [specific value or project of the organization, e.g., "promoting emerging talent" or "celebrating traditional Spanish music"].</w:t>
      </w:r>
    </w:p>
    <w:p>
      <w:pPr>
        <w:pStyle w:val="BodyText"/>
      </w:pPr>
      <w:r>
        <w:t xml:space="preserve">I am confident that my passion for music, combined with my dedication to cultural enrichment, makes me an ideal candidate for this position. I am eager to contribute to Barcelona’s vibrant artistic landscape while continuing to grow as a musician. If given the opportunity, I would be honored to bring my talents and enthusiasm to your team and help create experiences that leave a lasting impact on audiences.</w:t>
      </w:r>
    </w:p>
    <w:bookmarkEnd w:id="24"/>
    <w:bookmarkStart w:id="25" w:name="thank-you-for-your-consideration"/>
    <w:p>
      <w:pPr>
        <w:pStyle w:val="Heading2"/>
      </w:pPr>
      <w:r>
        <w:t xml:space="preserve">Thank You for Your Consideration</w:t>
      </w:r>
    </w:p>
    <w:p>
      <w:pPr>
        <w:pStyle w:val="FirstParagraph"/>
      </w:pPr>
      <w:r>
        <w:t xml:space="preserve">Thank you for considering my application. I would be thrilled to discuss how my skills and vision align with your goals. Please feel free to contact me at [your phone number] or [your email address] at your earliest convenience. I look forward to the possibility of contributing to the rich musical heritage of Spain Barcelona and making a meaningful impact through music.</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Spain Barcelona</dc:title>
  <dc:creator/>
  <dc:language>en</dc:language>
  <cp:keywords/>
  <dcterms:created xsi:type="dcterms:W3CDTF">2026-07-21T14:11:55Z</dcterms:created>
  <dcterms:modified xsi:type="dcterms:W3CDTF">2026-07-21T14:11:55Z</dcterms:modified>
</cp:coreProperties>
</file>

<file path=docProps/custom.xml><?xml version="1.0" encoding="utf-8"?>
<Properties xmlns="http://schemas.openxmlformats.org/officeDocument/2006/custom-properties" xmlns:vt="http://schemas.openxmlformats.org/officeDocument/2006/docPropsVTypes"/>
</file>